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12180" w14:textId="18B3A3D6" w:rsidR="002647BB" w:rsidRDefault="00586D4F" w:rsidP="00CE7999">
      <w:pPr>
        <w:pStyle w:val="VCAADocumenttitle"/>
      </w:pPr>
      <w:r>
        <w:t xml:space="preserve">Unit </w:t>
      </w:r>
      <w:r w:rsidR="0031098A">
        <w:t>4</w:t>
      </w:r>
      <w:r>
        <w:t xml:space="preserve">, Module </w:t>
      </w:r>
      <w:r w:rsidR="0031098A">
        <w:t xml:space="preserve">1 </w:t>
      </w:r>
      <w:r>
        <w:t xml:space="preserve">– </w:t>
      </w:r>
      <w:bookmarkStart w:id="0" w:name="TemplateOverview"/>
      <w:bookmarkEnd w:id="0"/>
      <w:r w:rsidR="00C61D4D">
        <w:t>Procedural Text</w:t>
      </w:r>
    </w:p>
    <w:tbl>
      <w:tblPr>
        <w:tblStyle w:val="TableGrid"/>
        <w:tblpPr w:leftFromText="180" w:rightFromText="180" w:vertAnchor="page" w:horzAnchor="margin" w:tblpY="2882"/>
        <w:tblW w:w="21237" w:type="dxa"/>
        <w:tblLayout w:type="fixed"/>
        <w:tblLook w:val="04A0" w:firstRow="1" w:lastRow="0" w:firstColumn="1" w:lastColumn="0" w:noHBand="0" w:noVBand="1"/>
      </w:tblPr>
      <w:tblGrid>
        <w:gridCol w:w="405"/>
        <w:gridCol w:w="2436"/>
        <w:gridCol w:w="2299"/>
        <w:gridCol w:w="2301"/>
        <w:gridCol w:w="2434"/>
        <w:gridCol w:w="2299"/>
        <w:gridCol w:w="2300"/>
        <w:gridCol w:w="2167"/>
        <w:gridCol w:w="2300"/>
        <w:gridCol w:w="2296"/>
      </w:tblGrid>
      <w:tr w:rsidR="00C61D4D" w14:paraId="1184451F" w14:textId="77777777" w:rsidTr="00C61D4D">
        <w:trPr>
          <w:cantSplit/>
          <w:trHeight w:val="1418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hideMark/>
          </w:tcPr>
          <w:p w14:paraId="70D2DD3E" w14:textId="77777777" w:rsidR="00C61D4D" w:rsidRDefault="00C61D4D" w:rsidP="00C61D4D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xcelling</w:t>
            </w:r>
          </w:p>
        </w:tc>
        <w:tc>
          <w:tcPr>
            <w:tcW w:w="2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7E991E" w14:textId="77777777" w:rsidR="00C61D4D" w:rsidRDefault="00C61D4D" w:rsidP="00C61D4D">
            <w:pPr>
              <w:rPr>
                <w:rFonts w:ascii="Times New Roman" w:hAnsi="Times New Roman" w:cs="Times New Roman"/>
              </w:rPr>
            </w:pPr>
            <w:r>
              <w:t>Created instructions in correct sequence and in own words to allow greater clarity amongst the audience</w:t>
            </w:r>
          </w:p>
        </w:tc>
        <w:tc>
          <w:tcPr>
            <w:tcW w:w="2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C50F01" w14:textId="77777777" w:rsidR="00C61D4D" w:rsidRDefault="00C61D4D" w:rsidP="00C61D4D">
            <w:pPr>
              <w:rPr>
                <w:bCs/>
              </w:rPr>
            </w:pPr>
            <w:r>
              <w:rPr>
                <w:bCs/>
              </w:rPr>
              <w:t>Identified audience and alters delivery of procedural text</w:t>
            </w:r>
          </w:p>
        </w:tc>
        <w:tc>
          <w:tcPr>
            <w:tcW w:w="2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DD83EA" w14:textId="77777777" w:rsidR="00C61D4D" w:rsidRDefault="00C61D4D" w:rsidP="00C61D4D">
            <w:pPr>
              <w:rPr>
                <w:bCs/>
              </w:rPr>
            </w:pPr>
            <w:r>
              <w:rPr>
                <w:bCs/>
              </w:rPr>
              <w:t>Identifies the structure and key differences between the procedural texts and can discuss which is easier to follow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1A66BA" w14:textId="77777777" w:rsidR="00C61D4D" w:rsidRDefault="00C61D4D" w:rsidP="00C61D4D">
            <w:r>
              <w:t>Drafts a detailed plan and seeks teacher feedback, acts on feedback, and alters draft before final copy</w:t>
            </w:r>
          </w:p>
        </w:tc>
        <w:tc>
          <w:tcPr>
            <w:tcW w:w="2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E3A252" w14:textId="77777777" w:rsidR="00C61D4D" w:rsidRDefault="00C61D4D" w:rsidP="00C61D4D">
            <w:r>
              <w:t xml:space="preserve">List detailed steps in a sequence that ensures the procedure is executed flawlessly </w:t>
            </w:r>
          </w:p>
        </w:tc>
        <w:tc>
          <w:tcPr>
            <w:tcW w:w="2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D6F8D5" w14:textId="77777777" w:rsidR="00C61D4D" w:rsidRDefault="00C61D4D" w:rsidP="00C61D4D">
            <w:r>
              <w:t xml:space="preserve">Uses and explains a range technical/relevant language </w:t>
            </w:r>
          </w:p>
        </w:tc>
        <w:tc>
          <w:tcPr>
            <w:tcW w:w="2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14E370" w14:textId="77777777" w:rsidR="00C61D4D" w:rsidRDefault="00C61D4D" w:rsidP="00C61D4D">
            <w:r>
              <w:t>Presents for up to 5 minutes</w:t>
            </w:r>
          </w:p>
        </w:tc>
        <w:tc>
          <w:tcPr>
            <w:tcW w:w="2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661448" w14:textId="77777777" w:rsidR="00C61D4D" w:rsidRDefault="00C61D4D" w:rsidP="00C61D4D">
            <w:r>
              <w:t>Speaks at an appropriate and varied pace, instructions can be understood easily,</w:t>
            </w:r>
          </w:p>
          <w:p w14:paraId="7524EAC4" w14:textId="77777777" w:rsidR="00C61D4D" w:rsidRDefault="00C61D4D" w:rsidP="00C61D4D">
            <w:r>
              <w:t>uses different pitch, tones, and speech patterns consistently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4F4E87" w14:textId="77777777" w:rsidR="00C61D4D" w:rsidRDefault="00C61D4D" w:rsidP="00C61D4D">
            <w:r>
              <w:t>PowerPoint includes instructions in clear sequential order including relevant visual support</w:t>
            </w:r>
          </w:p>
        </w:tc>
      </w:tr>
      <w:tr w:rsidR="00C61D4D" w14:paraId="39FA9F51" w14:textId="77777777" w:rsidTr="00C61D4D">
        <w:trPr>
          <w:cantSplit/>
          <w:trHeight w:val="806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1A5C72F5" w14:textId="77777777" w:rsidR="00C61D4D" w:rsidRDefault="00C61D4D" w:rsidP="00C61D4D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chieving</w:t>
            </w:r>
          </w:p>
          <w:p w14:paraId="67B2D96C" w14:textId="77777777" w:rsidR="00C61D4D" w:rsidRDefault="00C61D4D" w:rsidP="00C61D4D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4BFBD2" w14:textId="77777777" w:rsidR="00C61D4D" w:rsidRDefault="00C61D4D" w:rsidP="00C61D4D">
            <w:pPr>
              <w:rPr>
                <w:rFonts w:ascii="Times New Roman" w:hAnsi="Times New Roman" w:cs="Times New Roman"/>
              </w:rPr>
            </w:pPr>
            <w:r>
              <w:t>Created instructions in correct sequence and in own words</w:t>
            </w:r>
          </w:p>
        </w:tc>
        <w:tc>
          <w:tcPr>
            <w:tcW w:w="2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087D3C" w14:textId="77777777" w:rsidR="00C61D4D" w:rsidRDefault="00C61D4D" w:rsidP="00C61D4D">
            <w:pPr>
              <w:rPr>
                <w:bCs/>
              </w:rPr>
            </w:pPr>
            <w:r>
              <w:rPr>
                <w:bCs/>
              </w:rPr>
              <w:t>Identified audience and attempts to alter procedural text</w:t>
            </w:r>
          </w:p>
        </w:tc>
        <w:tc>
          <w:tcPr>
            <w:tcW w:w="2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B92762" w14:textId="77777777" w:rsidR="00C61D4D" w:rsidRDefault="00C61D4D" w:rsidP="00C61D4D">
            <w:pPr>
              <w:rPr>
                <w:bCs/>
              </w:rPr>
            </w:pPr>
            <w:r>
              <w:rPr>
                <w:bCs/>
              </w:rPr>
              <w:t>Identifies the structure and key differences between the procedural texts.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28CA78" w14:textId="77777777" w:rsidR="00C61D4D" w:rsidRDefault="00C61D4D" w:rsidP="00C61D4D">
            <w:r>
              <w:t xml:space="preserve">Drafts a detailed plan and seeks teacher feedback </w:t>
            </w:r>
          </w:p>
        </w:tc>
        <w:tc>
          <w:tcPr>
            <w:tcW w:w="2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EC3EB4" w14:textId="77777777" w:rsidR="00C61D4D" w:rsidRDefault="00C61D4D" w:rsidP="00C61D4D">
            <w:r>
              <w:t>List steps in a sequence that is easy to follow and correct</w:t>
            </w:r>
          </w:p>
        </w:tc>
        <w:tc>
          <w:tcPr>
            <w:tcW w:w="2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2E4274" w14:textId="77777777" w:rsidR="00C61D4D" w:rsidRDefault="00C61D4D" w:rsidP="00C61D4D">
            <w:r>
              <w:t>Uses correct technical/relevant language</w:t>
            </w:r>
          </w:p>
        </w:tc>
        <w:tc>
          <w:tcPr>
            <w:tcW w:w="2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B8256C" w14:textId="77777777" w:rsidR="00C61D4D" w:rsidRDefault="00C61D4D" w:rsidP="00C61D4D">
            <w:r>
              <w:t>Presents for 3 to 4 minutes</w:t>
            </w:r>
          </w:p>
        </w:tc>
        <w:tc>
          <w:tcPr>
            <w:tcW w:w="2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808371" w14:textId="77777777" w:rsidR="00C61D4D" w:rsidRDefault="00C61D4D" w:rsidP="00C61D4D">
            <w:r>
              <w:t>Speaks at an appropriate pace, instructions can be understood easily,</w:t>
            </w:r>
          </w:p>
          <w:p w14:paraId="213F4C69" w14:textId="77777777" w:rsidR="00C61D4D" w:rsidRDefault="00C61D4D" w:rsidP="00C61D4D">
            <w:r>
              <w:t xml:space="preserve">uses different pitch, tones, and speech patterns occasionally 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632121" w14:textId="77777777" w:rsidR="00C61D4D" w:rsidRDefault="00C61D4D" w:rsidP="00C61D4D">
            <w:r>
              <w:t>PowerPoint includes instructions in sequential order including some visual support</w:t>
            </w:r>
          </w:p>
        </w:tc>
      </w:tr>
      <w:tr w:rsidR="00C61D4D" w14:paraId="0E95528A" w14:textId="77777777" w:rsidTr="00C61D4D">
        <w:trPr>
          <w:cantSplit/>
          <w:trHeight w:val="1561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hideMark/>
          </w:tcPr>
          <w:p w14:paraId="5EBEC655" w14:textId="77777777" w:rsidR="00C61D4D" w:rsidRDefault="00C61D4D" w:rsidP="00C61D4D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atisfactory</w:t>
            </w:r>
          </w:p>
        </w:tc>
        <w:tc>
          <w:tcPr>
            <w:tcW w:w="2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CB97E6" w14:textId="77777777" w:rsidR="00C61D4D" w:rsidRDefault="00C61D4D" w:rsidP="00C61D4D">
            <w:pPr>
              <w:rPr>
                <w:rFonts w:ascii="Times New Roman" w:hAnsi="Times New Roman" w:cs="Times New Roman"/>
              </w:rPr>
            </w:pPr>
            <w:r>
              <w:t>Created instructions that are not clear and difficult to follow</w:t>
            </w:r>
          </w:p>
        </w:tc>
        <w:tc>
          <w:tcPr>
            <w:tcW w:w="2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8F3769" w14:textId="77777777" w:rsidR="00C61D4D" w:rsidRDefault="00C61D4D" w:rsidP="00C61D4D">
            <w:pPr>
              <w:rPr>
                <w:bCs/>
              </w:rPr>
            </w:pPr>
            <w:r>
              <w:rPr>
                <w:bCs/>
              </w:rPr>
              <w:t>Identified audience for procedural text</w:t>
            </w:r>
          </w:p>
        </w:tc>
        <w:tc>
          <w:tcPr>
            <w:tcW w:w="2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4D7D5A" w14:textId="77777777" w:rsidR="00C61D4D" w:rsidRDefault="00C61D4D" w:rsidP="00C61D4D">
            <w:pPr>
              <w:rPr>
                <w:bCs/>
              </w:rPr>
            </w:pPr>
            <w:r>
              <w:t>Identifies the general structure and some differences between both procedural texts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CEC71A" w14:textId="77777777" w:rsidR="00C61D4D" w:rsidRDefault="00C61D4D" w:rsidP="00C61D4D">
            <w:r>
              <w:t>Drafts a plan with minimal steps</w:t>
            </w:r>
          </w:p>
        </w:tc>
        <w:tc>
          <w:tcPr>
            <w:tcW w:w="2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B90F62" w14:textId="77777777" w:rsidR="00C61D4D" w:rsidRDefault="00C61D4D" w:rsidP="00C61D4D">
            <w:r>
              <w:t>List steps in correct sequence</w:t>
            </w:r>
          </w:p>
        </w:tc>
        <w:tc>
          <w:tcPr>
            <w:tcW w:w="2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8FDB65" w14:textId="77777777" w:rsidR="00C61D4D" w:rsidRDefault="00C61D4D" w:rsidP="00C61D4D">
            <w:r>
              <w:t xml:space="preserve">Uses a combination of technical and everyday language </w:t>
            </w:r>
          </w:p>
        </w:tc>
        <w:tc>
          <w:tcPr>
            <w:tcW w:w="2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E0A5C1" w14:textId="77777777" w:rsidR="00C61D4D" w:rsidRDefault="00C61D4D" w:rsidP="00C61D4D">
            <w:r>
              <w:t>Presents for 2 to</w:t>
            </w:r>
          </w:p>
          <w:p w14:paraId="3F43C4E4" w14:textId="77777777" w:rsidR="00C61D4D" w:rsidRDefault="00C61D4D" w:rsidP="00C61D4D">
            <w:r>
              <w:t>3 minutes</w:t>
            </w:r>
          </w:p>
        </w:tc>
        <w:tc>
          <w:tcPr>
            <w:tcW w:w="2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E52843" w14:textId="77777777" w:rsidR="00C61D4D" w:rsidRDefault="00C61D4D" w:rsidP="00C61D4D">
            <w:r>
              <w:t>Speaks at an adequate pace, instructions can be understood</w:t>
            </w:r>
          </w:p>
          <w:p w14:paraId="6346461D" w14:textId="77777777" w:rsidR="00C61D4D" w:rsidRDefault="00C61D4D" w:rsidP="00C61D4D"/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FCB415" w14:textId="77777777" w:rsidR="00C61D4D" w:rsidRDefault="00C61D4D" w:rsidP="00C61D4D">
            <w:r>
              <w:t>PowerPoint includes instructions in (mostly) sequential order</w:t>
            </w:r>
          </w:p>
        </w:tc>
      </w:tr>
      <w:tr w:rsidR="00C61D4D" w14:paraId="145E55C1" w14:textId="77777777" w:rsidTr="00C61D4D">
        <w:trPr>
          <w:cantSplit/>
          <w:trHeight w:val="1507"/>
        </w:trPr>
        <w:tc>
          <w:tcPr>
            <w:tcW w:w="40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hideMark/>
          </w:tcPr>
          <w:p w14:paraId="118C217F" w14:textId="77777777" w:rsidR="00C61D4D" w:rsidRDefault="00C61D4D" w:rsidP="00C61D4D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y yet satisfactory</w:t>
            </w:r>
          </w:p>
        </w:tc>
        <w:tc>
          <w:tcPr>
            <w:tcW w:w="2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EDC2CD" w14:textId="77777777" w:rsidR="00C61D4D" w:rsidRDefault="00C61D4D" w:rsidP="00C61D4D">
            <w:pPr>
              <w:rPr>
                <w:rFonts w:ascii="Times New Roman" w:hAnsi="Times New Roman" w:cs="Times New Roman"/>
              </w:rPr>
            </w:pPr>
            <w:r>
              <w:t>Participates in class activity</w:t>
            </w:r>
          </w:p>
        </w:tc>
        <w:tc>
          <w:tcPr>
            <w:tcW w:w="2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571F1F" w14:textId="77777777" w:rsidR="00C61D4D" w:rsidRDefault="00C61D4D" w:rsidP="00C61D4D">
            <w:pPr>
              <w:rPr>
                <w:bCs/>
              </w:rPr>
            </w:pPr>
            <w:r>
              <w:rPr>
                <w:bCs/>
              </w:rPr>
              <w:t>Attempts the procedural text without considering the target audience</w:t>
            </w:r>
          </w:p>
        </w:tc>
        <w:tc>
          <w:tcPr>
            <w:tcW w:w="2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51AA46" w14:textId="77777777" w:rsidR="00C61D4D" w:rsidRDefault="00C61D4D" w:rsidP="00C61D4D">
            <w:pPr>
              <w:rPr>
                <w:bCs/>
              </w:rPr>
            </w:pPr>
            <w:r>
              <w:t>Identifies the general structure of both procedural texts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FE1A3E" w14:textId="77777777" w:rsidR="00C61D4D" w:rsidRDefault="00C61D4D" w:rsidP="00C61D4D">
            <w:r>
              <w:t xml:space="preserve">Completes a brainstorm </w:t>
            </w:r>
          </w:p>
          <w:p w14:paraId="1E419C0F" w14:textId="77777777" w:rsidR="00C61D4D" w:rsidRDefault="00C61D4D" w:rsidP="00C61D4D"/>
        </w:tc>
        <w:tc>
          <w:tcPr>
            <w:tcW w:w="2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0CB5A1" w14:textId="77777777" w:rsidR="00C61D4D" w:rsidRDefault="00C61D4D" w:rsidP="00C61D4D">
            <w:r>
              <w:t>Lists steps in an incorrect sequence</w:t>
            </w:r>
          </w:p>
        </w:tc>
        <w:tc>
          <w:tcPr>
            <w:tcW w:w="2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A0B496" w14:textId="77777777" w:rsidR="00C61D4D" w:rsidRDefault="00C61D4D" w:rsidP="00C61D4D">
            <w:r>
              <w:t>Uses everyday language to describe relevant information</w:t>
            </w:r>
          </w:p>
        </w:tc>
        <w:tc>
          <w:tcPr>
            <w:tcW w:w="2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3CA2D3" w14:textId="77777777" w:rsidR="00C61D4D" w:rsidRDefault="00C61D4D" w:rsidP="00C61D4D">
            <w:r>
              <w:t xml:space="preserve">Presents for 1 to </w:t>
            </w:r>
          </w:p>
          <w:p w14:paraId="613F6BAA" w14:textId="77777777" w:rsidR="00C61D4D" w:rsidRDefault="00C61D4D" w:rsidP="00C61D4D">
            <w:r>
              <w:t>2 minutes</w:t>
            </w:r>
          </w:p>
        </w:tc>
        <w:tc>
          <w:tcPr>
            <w:tcW w:w="2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125211" w14:textId="77777777" w:rsidR="00C61D4D" w:rsidRDefault="00C61D4D" w:rsidP="00C61D4D">
            <w:r>
              <w:t>Speaks too fast and cannot be understood</w:t>
            </w:r>
          </w:p>
          <w:p w14:paraId="2EE332F0" w14:textId="77777777" w:rsidR="00C61D4D" w:rsidRDefault="00C61D4D" w:rsidP="00C61D4D"/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25F614" w14:textId="77777777" w:rsidR="00C61D4D" w:rsidRDefault="00C61D4D" w:rsidP="00C61D4D">
            <w:r>
              <w:t xml:space="preserve">Instructions are difficult to follow and/or missing </w:t>
            </w:r>
          </w:p>
        </w:tc>
      </w:tr>
      <w:tr w:rsidR="00C61D4D" w14:paraId="5B0D5F27" w14:textId="77777777" w:rsidTr="00C61D4D">
        <w:trPr>
          <w:cantSplit/>
          <w:trHeight w:val="358"/>
        </w:trPr>
        <w:tc>
          <w:tcPr>
            <w:tcW w:w="40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0C8397" w14:textId="77777777" w:rsidR="00C61D4D" w:rsidRDefault="00C61D4D" w:rsidP="00C61D4D">
            <w:pPr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  <w:tc>
          <w:tcPr>
            <w:tcW w:w="2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20ED5B" w14:textId="77777777" w:rsidR="00C61D4D" w:rsidRDefault="00C61D4D" w:rsidP="00C61D4D">
            <w:pPr>
              <w:jc w:val="center"/>
            </w:pPr>
            <w:r>
              <w:t>Not shown</w:t>
            </w:r>
          </w:p>
        </w:tc>
        <w:tc>
          <w:tcPr>
            <w:tcW w:w="2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3E8A10" w14:textId="77777777" w:rsidR="00C61D4D" w:rsidRDefault="00C61D4D" w:rsidP="00C61D4D">
            <w:pPr>
              <w:jc w:val="center"/>
            </w:pPr>
            <w:r>
              <w:t>Not shown</w:t>
            </w:r>
          </w:p>
        </w:tc>
        <w:tc>
          <w:tcPr>
            <w:tcW w:w="2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4355AA" w14:textId="77777777" w:rsidR="00C61D4D" w:rsidRDefault="00C61D4D" w:rsidP="00C61D4D">
            <w:pPr>
              <w:jc w:val="center"/>
            </w:pPr>
            <w:r>
              <w:t xml:space="preserve">Not shown 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3A2A08" w14:textId="77777777" w:rsidR="00C61D4D" w:rsidRDefault="00C61D4D" w:rsidP="00C61D4D">
            <w:pPr>
              <w:jc w:val="center"/>
            </w:pPr>
            <w:r>
              <w:t>Not shown</w:t>
            </w:r>
          </w:p>
        </w:tc>
        <w:tc>
          <w:tcPr>
            <w:tcW w:w="2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6B557D" w14:textId="77777777" w:rsidR="00C61D4D" w:rsidRDefault="00C61D4D" w:rsidP="00C61D4D">
            <w:pPr>
              <w:jc w:val="center"/>
            </w:pPr>
            <w:r>
              <w:t>Not shown</w:t>
            </w:r>
          </w:p>
        </w:tc>
        <w:tc>
          <w:tcPr>
            <w:tcW w:w="2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BB7B6B" w14:textId="77777777" w:rsidR="00C61D4D" w:rsidRDefault="00C61D4D" w:rsidP="00C61D4D">
            <w:pPr>
              <w:jc w:val="center"/>
              <w:rPr>
                <w:rFonts w:cs="Calibri"/>
              </w:rPr>
            </w:pPr>
          </w:p>
          <w:p w14:paraId="087A9E01" w14:textId="77777777" w:rsidR="00C61D4D" w:rsidRDefault="00C61D4D" w:rsidP="00C61D4D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Not shown</w:t>
            </w:r>
          </w:p>
          <w:p w14:paraId="630C2F94" w14:textId="77777777" w:rsidR="00C61D4D" w:rsidRDefault="00C61D4D" w:rsidP="00C61D4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8A28D7" w14:textId="77777777" w:rsidR="00C61D4D" w:rsidRDefault="00C61D4D" w:rsidP="00C61D4D">
            <w:pPr>
              <w:jc w:val="center"/>
              <w:rPr>
                <w:bCs/>
              </w:rPr>
            </w:pPr>
            <w:r>
              <w:t>Not shown</w:t>
            </w:r>
          </w:p>
        </w:tc>
        <w:tc>
          <w:tcPr>
            <w:tcW w:w="2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4DA56A" w14:textId="77777777" w:rsidR="00C61D4D" w:rsidRDefault="00C61D4D" w:rsidP="00C61D4D">
            <w:pPr>
              <w:jc w:val="center"/>
            </w:pPr>
            <w:r>
              <w:t>Not shown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CF76CD" w14:textId="77777777" w:rsidR="00C61D4D" w:rsidRDefault="00C61D4D" w:rsidP="00C61D4D">
            <w:pPr>
              <w:jc w:val="center"/>
              <w:rPr>
                <w:bCs/>
              </w:rPr>
            </w:pPr>
            <w:r>
              <w:t>Not shown</w:t>
            </w:r>
          </w:p>
        </w:tc>
      </w:tr>
      <w:tr w:rsidR="00C61D4D" w14:paraId="67BC6F6F" w14:textId="77777777" w:rsidTr="00C61D4D">
        <w:trPr>
          <w:trHeight w:val="494"/>
        </w:trPr>
        <w:tc>
          <w:tcPr>
            <w:tcW w:w="40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hideMark/>
          </w:tcPr>
          <w:p w14:paraId="2B084ABD" w14:textId="77777777" w:rsidR="00C61D4D" w:rsidRDefault="00C61D4D" w:rsidP="00C61D4D">
            <w:pPr>
              <w:ind w:left="113" w:right="113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riteria</w:t>
            </w:r>
          </w:p>
        </w:tc>
        <w:tc>
          <w:tcPr>
            <w:tcW w:w="2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27F9E4" w14:textId="77777777" w:rsidR="00C61D4D" w:rsidRDefault="00C61D4D" w:rsidP="00C61D4D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b/>
              </w:rPr>
              <w:t>Instructions</w:t>
            </w:r>
          </w:p>
        </w:tc>
        <w:tc>
          <w:tcPr>
            <w:tcW w:w="2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AA99BD" w14:textId="77777777" w:rsidR="00C61D4D" w:rsidRDefault="00C61D4D" w:rsidP="00C61D4D">
            <w:pPr>
              <w:jc w:val="center"/>
              <w:rPr>
                <w:b/>
              </w:rPr>
            </w:pPr>
            <w:r>
              <w:rPr>
                <w:b/>
              </w:rPr>
              <w:t xml:space="preserve">Audience identification </w:t>
            </w:r>
          </w:p>
        </w:tc>
        <w:tc>
          <w:tcPr>
            <w:tcW w:w="2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D8AF85" w14:textId="77777777" w:rsidR="00C61D4D" w:rsidRDefault="00C61D4D" w:rsidP="00C61D4D">
            <w:pPr>
              <w:jc w:val="center"/>
              <w:rPr>
                <w:b/>
              </w:rPr>
            </w:pPr>
            <w:r>
              <w:rPr>
                <w:b/>
              </w:rPr>
              <w:t>Procedural comparison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D23C35" w14:textId="77777777" w:rsidR="00C61D4D" w:rsidRDefault="00C61D4D" w:rsidP="00C61D4D">
            <w:pPr>
              <w:jc w:val="center"/>
              <w:rPr>
                <w:b/>
              </w:rPr>
            </w:pPr>
            <w:r>
              <w:rPr>
                <w:b/>
              </w:rPr>
              <w:t>Planning</w:t>
            </w:r>
          </w:p>
        </w:tc>
        <w:tc>
          <w:tcPr>
            <w:tcW w:w="2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5CB49E" w14:textId="77777777" w:rsidR="00C61D4D" w:rsidRDefault="00C61D4D" w:rsidP="00C61D4D">
            <w:pPr>
              <w:jc w:val="center"/>
              <w:rPr>
                <w:b/>
              </w:rPr>
            </w:pPr>
            <w:r>
              <w:rPr>
                <w:b/>
              </w:rPr>
              <w:t xml:space="preserve">Sequence and structure </w:t>
            </w:r>
          </w:p>
        </w:tc>
        <w:tc>
          <w:tcPr>
            <w:tcW w:w="2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89D270" w14:textId="77777777" w:rsidR="00C61D4D" w:rsidRDefault="00C61D4D" w:rsidP="00C61D4D">
            <w:pPr>
              <w:jc w:val="center"/>
              <w:rPr>
                <w:b/>
              </w:rPr>
            </w:pPr>
            <w:r>
              <w:rPr>
                <w:b/>
              </w:rPr>
              <w:t xml:space="preserve">Language </w:t>
            </w:r>
          </w:p>
        </w:tc>
        <w:tc>
          <w:tcPr>
            <w:tcW w:w="2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5ADFA3" w14:textId="77777777" w:rsidR="00C61D4D" w:rsidRDefault="00C61D4D" w:rsidP="00C61D4D">
            <w:pPr>
              <w:jc w:val="center"/>
              <w:rPr>
                <w:b/>
              </w:rPr>
            </w:pPr>
            <w:r>
              <w:rPr>
                <w:b/>
              </w:rPr>
              <w:t>Length</w:t>
            </w:r>
          </w:p>
        </w:tc>
        <w:tc>
          <w:tcPr>
            <w:tcW w:w="2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425EF5" w14:textId="77777777" w:rsidR="00C61D4D" w:rsidRDefault="00C61D4D" w:rsidP="00C61D4D">
            <w:pPr>
              <w:jc w:val="center"/>
              <w:rPr>
                <w:b/>
              </w:rPr>
            </w:pPr>
            <w:r>
              <w:rPr>
                <w:b/>
              </w:rPr>
              <w:t xml:space="preserve">Voice 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41C8AE" w14:textId="77777777" w:rsidR="00C61D4D" w:rsidRDefault="00C61D4D" w:rsidP="00C61D4D">
            <w:pPr>
              <w:jc w:val="center"/>
              <w:rPr>
                <w:b/>
              </w:rPr>
            </w:pPr>
            <w:r>
              <w:rPr>
                <w:b/>
              </w:rPr>
              <w:t>Instructions</w:t>
            </w:r>
          </w:p>
        </w:tc>
      </w:tr>
      <w:tr w:rsidR="00C61D4D" w14:paraId="07B64B03" w14:textId="77777777" w:rsidTr="00C61D4D">
        <w:trPr>
          <w:trHeight w:val="395"/>
        </w:trPr>
        <w:tc>
          <w:tcPr>
            <w:tcW w:w="40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0BE651" w14:textId="77777777" w:rsidR="00C61D4D" w:rsidRDefault="00C61D4D" w:rsidP="00C61D4D">
            <w:pPr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70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8F87F8" w14:textId="77777777" w:rsidR="00C61D4D" w:rsidRDefault="00C61D4D" w:rsidP="00C61D4D">
            <w:pPr>
              <w:jc w:val="center"/>
              <w:rPr>
                <w:b/>
              </w:rPr>
            </w:pPr>
            <w:r>
              <w:rPr>
                <w:b/>
              </w:rPr>
              <w:t>Preparation</w:t>
            </w:r>
          </w:p>
        </w:tc>
        <w:tc>
          <w:tcPr>
            <w:tcW w:w="70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600711" w14:textId="77777777" w:rsidR="00C61D4D" w:rsidRDefault="00C61D4D" w:rsidP="00C61D4D">
            <w:pPr>
              <w:jc w:val="center"/>
              <w:rPr>
                <w:b/>
              </w:rPr>
            </w:pPr>
            <w:r>
              <w:rPr>
                <w:b/>
              </w:rPr>
              <w:t>Procedural text</w:t>
            </w:r>
          </w:p>
        </w:tc>
        <w:tc>
          <w:tcPr>
            <w:tcW w:w="67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FBE614" w14:textId="77777777" w:rsidR="00C61D4D" w:rsidRDefault="00C61D4D" w:rsidP="00C61D4D">
            <w:pPr>
              <w:jc w:val="center"/>
              <w:rPr>
                <w:b/>
              </w:rPr>
            </w:pPr>
            <w:r>
              <w:rPr>
                <w:b/>
              </w:rPr>
              <w:t>Workshop</w:t>
            </w:r>
          </w:p>
        </w:tc>
      </w:tr>
      <w:tr w:rsidR="00C61D4D" w14:paraId="33A632A9" w14:textId="77777777" w:rsidTr="00C61D4D">
        <w:trPr>
          <w:trHeight w:val="694"/>
        </w:trPr>
        <w:tc>
          <w:tcPr>
            <w:tcW w:w="40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6858F9" w14:textId="77777777" w:rsidR="00C61D4D" w:rsidRDefault="00C61D4D" w:rsidP="00C61D4D">
            <w:pPr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70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2A5312" w14:textId="77777777" w:rsidR="00C61D4D" w:rsidRDefault="00C61D4D" w:rsidP="00C61D4D">
            <w:pPr>
              <w:jc w:val="center"/>
            </w:pPr>
          </w:p>
          <w:p w14:paraId="67C1DB3D" w14:textId="77777777" w:rsidR="00C61D4D" w:rsidRDefault="00C61D4D" w:rsidP="00C61D4D">
            <w:pPr>
              <w:jc w:val="center"/>
            </w:pPr>
          </w:p>
        </w:tc>
        <w:tc>
          <w:tcPr>
            <w:tcW w:w="70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049D30" w14:textId="77777777" w:rsidR="00C61D4D" w:rsidRDefault="00C61D4D" w:rsidP="00C61D4D">
            <w:pPr>
              <w:rPr>
                <w:rFonts w:ascii="Arial" w:hAnsi="Arial" w:cs="Arial"/>
                <w:lang w:val="en-AU"/>
              </w:rPr>
            </w:pPr>
            <w:r>
              <w:rPr>
                <w:rFonts w:ascii="Arial" w:hAnsi="Arial" w:cs="Arial"/>
                <w:u w:val="single"/>
              </w:rPr>
              <w:t>Technical language:</w:t>
            </w:r>
            <w:r>
              <w:rPr>
                <w:rFonts w:ascii="Arial" w:hAnsi="Arial" w:cs="Arial"/>
              </w:rPr>
              <w:t xml:space="preserve"> language specific to your topic (may not be used every day) such as Flush, when two surfaces are jointed perfectly flat.</w:t>
            </w:r>
          </w:p>
          <w:p w14:paraId="330EEEBD" w14:textId="77777777" w:rsidR="00C61D4D" w:rsidRDefault="00C61D4D" w:rsidP="00C61D4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u w:val="single"/>
              </w:rPr>
              <w:t>Past tense:</w:t>
            </w:r>
            <w:r>
              <w:rPr>
                <w:rFonts w:ascii="Arial" w:hAnsi="Arial" w:cs="Arial"/>
              </w:rPr>
              <w:t xml:space="preserve"> used to say that something has happened, such as ‘I jumped over the car’, ‘I was happy last week’.</w:t>
            </w:r>
          </w:p>
          <w:p w14:paraId="5EE99A41" w14:textId="77777777" w:rsidR="00C61D4D" w:rsidRDefault="00C61D4D" w:rsidP="00C61D4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u w:val="single"/>
              </w:rPr>
              <w:t>Present tense:</w:t>
            </w:r>
            <w:r>
              <w:rPr>
                <w:rFonts w:ascii="Arial" w:hAnsi="Arial" w:cs="Arial"/>
              </w:rPr>
              <w:t xml:space="preserve"> used to describe a current activity/action such as ‘I like chocolate’, ‘I am currently enrolled in a VET program’.</w:t>
            </w:r>
          </w:p>
          <w:p w14:paraId="42CFA866" w14:textId="77777777" w:rsidR="00C61D4D" w:rsidRDefault="00C61D4D" w:rsidP="00C61D4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u w:val="single"/>
              </w:rPr>
              <w:t>Future tense:</w:t>
            </w:r>
            <w:r>
              <w:rPr>
                <w:rFonts w:ascii="Arial" w:hAnsi="Arial" w:cs="Arial"/>
              </w:rPr>
              <w:t xml:space="preserve"> used for future activities such as ‘I will be enrolling in a cert 4’.</w:t>
            </w:r>
          </w:p>
          <w:p w14:paraId="337C2367" w14:textId="77777777" w:rsidR="00C61D4D" w:rsidRDefault="00C61D4D" w:rsidP="00C61D4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u w:val="single"/>
              </w:rPr>
              <w:t>Sequence:</w:t>
            </w:r>
            <w:r>
              <w:rPr>
                <w:rFonts w:ascii="Arial" w:hAnsi="Arial" w:cs="Arial"/>
              </w:rPr>
              <w:t xml:space="preserve"> steps/actions that follow a specific order.</w:t>
            </w:r>
          </w:p>
          <w:p w14:paraId="3C66F1CC" w14:textId="77777777" w:rsidR="00C61D4D" w:rsidRDefault="00C61D4D" w:rsidP="00C61D4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u w:val="single"/>
              </w:rPr>
              <w:t>Use verbs:</w:t>
            </w:r>
            <w:r>
              <w:rPr>
                <w:rFonts w:ascii="Arial" w:hAnsi="Arial" w:cs="Arial"/>
              </w:rPr>
              <w:t xml:space="preserve"> action words, make step short and easy to follow.</w:t>
            </w:r>
          </w:p>
          <w:p w14:paraId="5456EE9B" w14:textId="77777777" w:rsidR="00C61D4D" w:rsidRDefault="00C61D4D" w:rsidP="00C61D4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7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0CA5CC" w14:textId="77777777" w:rsidR="00C61D4D" w:rsidRDefault="00C61D4D" w:rsidP="00C61D4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u w:val="single"/>
              </w:rPr>
              <w:t xml:space="preserve">Pitch: </w:t>
            </w:r>
            <w:r>
              <w:rPr>
                <w:rFonts w:ascii="Arial" w:hAnsi="Arial" w:cs="Arial"/>
              </w:rPr>
              <w:t>The use of high and low vocal sounds.</w:t>
            </w:r>
          </w:p>
          <w:p w14:paraId="4E4155C1" w14:textId="77777777" w:rsidR="00C61D4D" w:rsidRDefault="00C61D4D" w:rsidP="00C61D4D">
            <w:pPr>
              <w:rPr>
                <w:rFonts w:ascii="Arial" w:hAnsi="Arial" w:cs="Arial"/>
              </w:rPr>
            </w:pPr>
          </w:p>
          <w:p w14:paraId="3B83B45D" w14:textId="77777777" w:rsidR="00C61D4D" w:rsidRDefault="00C61D4D" w:rsidP="00C61D4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u w:val="single"/>
              </w:rPr>
              <w:t>Tone</w:t>
            </w:r>
            <w:r>
              <w:rPr>
                <w:rFonts w:ascii="Arial" w:hAnsi="Arial" w:cs="Arial"/>
              </w:rPr>
              <w:t>: Intonation on a word or phrase used to add functional meaning.</w:t>
            </w:r>
          </w:p>
          <w:p w14:paraId="46AB392A" w14:textId="77777777" w:rsidR="00C61D4D" w:rsidRDefault="00C61D4D" w:rsidP="00C61D4D">
            <w:pPr>
              <w:rPr>
                <w:rFonts w:ascii="Arial" w:hAnsi="Arial" w:cs="Arial"/>
              </w:rPr>
            </w:pPr>
          </w:p>
          <w:p w14:paraId="31BCD0E2" w14:textId="77777777" w:rsidR="00C61D4D" w:rsidRDefault="00C61D4D" w:rsidP="00C61D4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u w:val="single"/>
              </w:rPr>
              <w:t>Speech patterns:</w:t>
            </w:r>
            <w:r>
              <w:rPr>
                <w:rFonts w:ascii="Arial" w:hAnsi="Arial" w:cs="Arial"/>
              </w:rPr>
              <w:t xml:space="preserve"> The way in which you combine, pitch, tone and enthusiasm. </w:t>
            </w:r>
          </w:p>
        </w:tc>
      </w:tr>
    </w:tbl>
    <w:p w14:paraId="3C707385" w14:textId="410C7B3A" w:rsidR="00CE7999" w:rsidRPr="00CE7999" w:rsidRDefault="00CE7999" w:rsidP="00CE7999">
      <w:pPr>
        <w:rPr>
          <w:rFonts w:ascii="Arial" w:hAnsi="Arial" w:cs="Arial"/>
          <w:noProof/>
          <w:color w:val="0F7EB4"/>
          <w:sz w:val="48"/>
          <w:szCs w:val="36"/>
          <w:lang w:val="en-AU" w:eastAsia="en-AU"/>
        </w:rPr>
      </w:pPr>
    </w:p>
    <w:p w14:paraId="16E0259B" w14:textId="77777777" w:rsidR="00CE7999" w:rsidRPr="00CE7999" w:rsidRDefault="00CE7999" w:rsidP="00CE7999">
      <w:pPr>
        <w:rPr>
          <w:lang w:val="en-AU" w:eastAsia="en-AU"/>
        </w:rPr>
      </w:pPr>
    </w:p>
    <w:p w14:paraId="27116709" w14:textId="61AA9112" w:rsidR="00CE7999" w:rsidRDefault="00CE7999" w:rsidP="00CE7999">
      <w:pPr>
        <w:rPr>
          <w:rFonts w:ascii="Arial" w:hAnsi="Arial" w:cs="Arial"/>
          <w:noProof/>
          <w:color w:val="0F7EB4"/>
          <w:sz w:val="60"/>
          <w:szCs w:val="48"/>
          <w:lang w:val="en-AU" w:eastAsia="en-AU"/>
        </w:rPr>
      </w:pPr>
    </w:p>
    <w:p w14:paraId="678C4058" w14:textId="77777777" w:rsidR="00CE7999" w:rsidRPr="00CE7999" w:rsidRDefault="00CE7999" w:rsidP="00CE7999">
      <w:pPr>
        <w:rPr>
          <w:lang w:val="en-AU" w:eastAsia="en-AU"/>
        </w:rPr>
      </w:pPr>
    </w:p>
    <w:sectPr w:rsidR="00CE7999" w:rsidRPr="00CE7999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50FD1A61" w:rsidR="00A922F4" w:rsidRPr="00D86DE4" w:rsidRDefault="00C61D4D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86D4F">
          <w:rPr>
            <w:color w:val="999999" w:themeColor="accent2"/>
          </w:rPr>
          <w:t>Unit 3, Module 2– PH&amp;S Documentation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E2542"/>
    <w:multiLevelType w:val="hybridMultilevel"/>
    <w:tmpl w:val="548E2A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1344FC"/>
    <w:multiLevelType w:val="hybridMultilevel"/>
    <w:tmpl w:val="6658A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7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0"/>
  </w:num>
  <w:num w:numId="7">
    <w:abstractNumId w:val="7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hideSpellingErrors/>
  <w:hideGrammaticalErrors/>
  <w:proofState w:spelling="clean"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tzQzMTG1NLcwMjdR0lEKTi0uzszPAykwrgUAnfl6/SwAAAA="/>
  </w:docVars>
  <w:rsids>
    <w:rsidRoot w:val="00EC4FF7"/>
    <w:rsid w:val="00003885"/>
    <w:rsid w:val="0003270F"/>
    <w:rsid w:val="0005780E"/>
    <w:rsid w:val="00065CC6"/>
    <w:rsid w:val="000A71F7"/>
    <w:rsid w:val="000F09E4"/>
    <w:rsid w:val="000F16FD"/>
    <w:rsid w:val="0015274C"/>
    <w:rsid w:val="00182C82"/>
    <w:rsid w:val="001E7DDE"/>
    <w:rsid w:val="001F4E14"/>
    <w:rsid w:val="002279BA"/>
    <w:rsid w:val="002329F3"/>
    <w:rsid w:val="0023555A"/>
    <w:rsid w:val="00243F0D"/>
    <w:rsid w:val="00260767"/>
    <w:rsid w:val="00262DE9"/>
    <w:rsid w:val="002647BB"/>
    <w:rsid w:val="002754C1"/>
    <w:rsid w:val="002841C8"/>
    <w:rsid w:val="0028516B"/>
    <w:rsid w:val="002C6F90"/>
    <w:rsid w:val="002D606A"/>
    <w:rsid w:val="002E4FB5"/>
    <w:rsid w:val="00302FB8"/>
    <w:rsid w:val="0030358C"/>
    <w:rsid w:val="00304EA1"/>
    <w:rsid w:val="0031098A"/>
    <w:rsid w:val="00314D81"/>
    <w:rsid w:val="00320F5E"/>
    <w:rsid w:val="00322FC6"/>
    <w:rsid w:val="0035293F"/>
    <w:rsid w:val="003755E7"/>
    <w:rsid w:val="00391986"/>
    <w:rsid w:val="0039296D"/>
    <w:rsid w:val="003A00B4"/>
    <w:rsid w:val="003B6D30"/>
    <w:rsid w:val="00417AA3"/>
    <w:rsid w:val="00440B32"/>
    <w:rsid w:val="00445190"/>
    <w:rsid w:val="00447636"/>
    <w:rsid w:val="0046078D"/>
    <w:rsid w:val="004A2ED8"/>
    <w:rsid w:val="004A4312"/>
    <w:rsid w:val="004F5BDA"/>
    <w:rsid w:val="0051631E"/>
    <w:rsid w:val="00537A1F"/>
    <w:rsid w:val="00566029"/>
    <w:rsid w:val="00586D4F"/>
    <w:rsid w:val="005923CB"/>
    <w:rsid w:val="00596B77"/>
    <w:rsid w:val="005B391B"/>
    <w:rsid w:val="005D3D78"/>
    <w:rsid w:val="005E2EF0"/>
    <w:rsid w:val="0068471E"/>
    <w:rsid w:val="00684F98"/>
    <w:rsid w:val="00693FFD"/>
    <w:rsid w:val="006A1CFF"/>
    <w:rsid w:val="006D2159"/>
    <w:rsid w:val="006F787C"/>
    <w:rsid w:val="00702636"/>
    <w:rsid w:val="00724507"/>
    <w:rsid w:val="0075373B"/>
    <w:rsid w:val="00773E6C"/>
    <w:rsid w:val="00781FB1"/>
    <w:rsid w:val="008012D2"/>
    <w:rsid w:val="00813C37"/>
    <w:rsid w:val="008154B5"/>
    <w:rsid w:val="00823962"/>
    <w:rsid w:val="00852719"/>
    <w:rsid w:val="00860115"/>
    <w:rsid w:val="008707D8"/>
    <w:rsid w:val="0088783C"/>
    <w:rsid w:val="008E210E"/>
    <w:rsid w:val="009370BC"/>
    <w:rsid w:val="00970580"/>
    <w:rsid w:val="00983362"/>
    <w:rsid w:val="0098739B"/>
    <w:rsid w:val="009A712A"/>
    <w:rsid w:val="009B61E5"/>
    <w:rsid w:val="009D1E89"/>
    <w:rsid w:val="00A17661"/>
    <w:rsid w:val="00A24B2D"/>
    <w:rsid w:val="00A40966"/>
    <w:rsid w:val="00A836DE"/>
    <w:rsid w:val="00A921E0"/>
    <w:rsid w:val="00A922F4"/>
    <w:rsid w:val="00AE5526"/>
    <w:rsid w:val="00AF051B"/>
    <w:rsid w:val="00B01578"/>
    <w:rsid w:val="00B0738F"/>
    <w:rsid w:val="00B1315D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61D4D"/>
    <w:rsid w:val="00C75F1D"/>
    <w:rsid w:val="00CB68E8"/>
    <w:rsid w:val="00CE7999"/>
    <w:rsid w:val="00D00600"/>
    <w:rsid w:val="00D04F01"/>
    <w:rsid w:val="00D06414"/>
    <w:rsid w:val="00D338E4"/>
    <w:rsid w:val="00D51947"/>
    <w:rsid w:val="00D532F0"/>
    <w:rsid w:val="00D707EF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B0C84"/>
    <w:rsid w:val="00EC4FF7"/>
    <w:rsid w:val="00F40D53"/>
    <w:rsid w:val="00F4525C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3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1F4E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A1CF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5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  <w:rsid w:val="00204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C682EF5-0649-48E2-87CB-C3136E61A3EB}"/>
</file>

<file path=customXml/itemProps2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  <ds:schemaRef ds:uri="1aab662d-a6b2-42d6-996b-a574723d1ad8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04</Words>
  <Characters>287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 , Outcome  – Skills:</vt:lpstr>
    </vt:vector>
  </TitlesOfParts>
  <Company>Victorian Curriculum and Assessment Authority</Company>
  <LinksUpToDate>false</LinksUpToDate>
  <CharactersWithSpaces>3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3, Module 2– PH&amp;S Documentation</dc:title>
  <dc:creator>Derek Tolan</dc:creator>
  <cp:lastModifiedBy>Anna Fee</cp:lastModifiedBy>
  <cp:revision>2</cp:revision>
  <cp:lastPrinted>2015-05-15T02:36:00Z</cp:lastPrinted>
  <dcterms:created xsi:type="dcterms:W3CDTF">2022-07-15T05:06:00Z</dcterms:created>
  <dcterms:modified xsi:type="dcterms:W3CDTF">2022-07-15T0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  <property fmtid="{D5CDD505-2E9C-101B-9397-08002B2CF9AE}" pid="3" name="DEECD_Author">
    <vt:lpwstr/>
  </property>
  <property fmtid="{D5CDD505-2E9C-101B-9397-08002B2CF9AE}" pid="4" name="DEECD_SubjectCategory">
    <vt:lpwstr/>
  </property>
  <property fmtid="{D5CDD505-2E9C-101B-9397-08002B2CF9AE}" pid="5" name="DEECD_ItemType">
    <vt:lpwstr/>
  </property>
  <property fmtid="{D5CDD505-2E9C-101B-9397-08002B2CF9AE}" pid="6" name="DEECD_Audience">
    <vt:lpwstr/>
  </property>
  <property fmtid="{D5CDD505-2E9C-101B-9397-08002B2CF9AE}" pid="7" name="DEECD_Expired">
    <vt:bool>false</vt:bool>
  </property>
</Properties>
</file>